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D44C9D">
      <w:pPr>
        <w:pStyle w:val="Ttulo"/>
      </w:pPr>
      <w:r>
        <w:t xml:space="preserve"> Title </w:t>
      </w:r>
    </w:p>
    <w:p w14:paraId="0C166222" w14:textId="77777777" w:rsidR="009C3D8C" w:rsidRDefault="00D44C9D">
      <w:pPr>
        <w:pStyle w:val="Subttulo"/>
      </w:pPr>
      <w:r>
        <w:t xml:space="preserve"> Subtitle </w:t>
      </w:r>
    </w:p>
    <w:p w14:paraId="51BF6B85" w14:textId="77777777" w:rsidR="009C3D8C" w:rsidRPr="00E322C7" w:rsidRDefault="00D44C9D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D44C9D" w:rsidP="00D57B2E">
      <w:pPr>
        <w:pStyle w:val="Fecha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D44C9D">
      <w:pPr>
        <w:pStyle w:val="Abstract"/>
      </w:pPr>
      <w:r>
        <w:t xml:space="preserve"> Abstract</w:t>
      </w:r>
    </w:p>
    <w:p w14:paraId="4EDBA827" w14:textId="77777777" w:rsidR="009C3D8C" w:rsidRPr="0093631B" w:rsidRDefault="00D44C9D" w:rsidP="0093631B">
      <w:pPr>
        <w:pStyle w:val="Ttulo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D44C9D" w:rsidP="0093631B">
      <w:pPr>
        <w:pStyle w:val="Ttulo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D44C9D" w:rsidP="0093631B">
      <w:pPr>
        <w:pStyle w:val="Ttulo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D44C9D" w:rsidP="0093631B">
      <w:pPr>
        <w:pStyle w:val="Ttulo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D44C9D" w:rsidP="0093631B">
      <w:pPr>
        <w:pStyle w:val="Ttulo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D44C9D" w:rsidP="0093631B">
      <w:pPr>
        <w:pStyle w:val="Ttulo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D44C9D" w:rsidP="0093631B">
      <w:pPr>
        <w:pStyle w:val="Ttulo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D44C9D" w:rsidP="0093631B">
      <w:pPr>
        <w:pStyle w:val="Ttulo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D44C9D" w:rsidP="0093631B">
      <w:pPr>
        <w:pStyle w:val="Ttulo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D44C9D">
      <w:pPr>
        <w:pStyle w:val="FirstParagraph"/>
      </w:pPr>
      <w:r>
        <w:t xml:space="preserve"> First Paragraph. </w:t>
      </w:r>
    </w:p>
    <w:p w14:paraId="7FB0E67D" w14:textId="77777777" w:rsidR="009459D1" w:rsidRDefault="00D44C9D">
      <w:pPr>
        <w:pStyle w:val="Textoindependiente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D44C9D">
      <w:pPr>
        <w:pStyle w:val="Textoindependiente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6DCF926C" w14:textId="6935349A" w:rsidR="00F8025B" w:rsidRDefault="00D44C9D" w:rsidP="00F8025B">
      <w:pPr>
        <w:pStyle w:val="Textodebloque"/>
      </w:pPr>
      <w:r>
        <w:t xml:space="preserve"> Block Text. </w:t>
      </w:r>
    </w:p>
    <w:p w14:paraId="2B78B1D6" w14:textId="77777777" w:rsidR="00F8025B" w:rsidRPr="00F8025B" w:rsidRDefault="00F8025B" w:rsidP="00F8025B">
      <w:pPr>
        <w:pStyle w:val="Textoindependiente"/>
      </w:pPr>
    </w:p>
    <w:p w14:paraId="7999D3CC" w14:textId="77777777" w:rsidR="009C3D8C" w:rsidRDefault="00D44C9D">
      <w:pPr>
        <w:pStyle w:val="TableCaption"/>
      </w:pPr>
      <w:r>
        <w:t xml:space="preserve"> Table caption. </w:t>
      </w:r>
    </w:p>
    <w:tbl>
      <w:tblPr>
        <w:tblStyle w:val="Table"/>
        <w:tblpPr w:leftFromText="180" w:rightFromText="180" w:vertAnchor="text" w:horzAnchor="margin" w:tblpY="178"/>
        <w:tblW w:w="0" w:type="auto"/>
        <w:tblLook w:val="07E0" w:firstRow="1" w:lastRow="1" w:firstColumn="1" w:lastColumn="1" w:noHBand="1" w:noVBand="1"/>
        <w:tblCaption w:val="Table caption."/>
      </w:tblPr>
      <w:tblGrid>
        <w:gridCol w:w="832"/>
        <w:gridCol w:w="895"/>
      </w:tblGrid>
      <w:tr w:rsidR="00F8025B" w14:paraId="00931E5F" w14:textId="77777777" w:rsidTr="00F802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5B55D" w14:textId="77777777" w:rsidR="00F8025B" w:rsidRDefault="00F8025B" w:rsidP="00F8025B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CB5BF1" w14:textId="77777777" w:rsidR="00F8025B" w:rsidRDefault="00F8025B" w:rsidP="00F8025B">
            <w:pPr>
              <w:pStyle w:val="Compact"/>
            </w:pPr>
            <w:r>
              <w:t xml:space="preserve"> Table </w:t>
            </w:r>
          </w:p>
        </w:tc>
      </w:tr>
      <w:tr w:rsidR="00F8025B" w14:paraId="49DAC7F1" w14:textId="77777777" w:rsidTr="00F8025B">
        <w:tc>
          <w:tcPr>
            <w:tcW w:w="0" w:type="auto"/>
          </w:tcPr>
          <w:p w14:paraId="2700D29E" w14:textId="77777777" w:rsidR="00F8025B" w:rsidRDefault="00F8025B" w:rsidP="00F8025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9CC267" w14:textId="77777777" w:rsidR="00F8025B" w:rsidRDefault="00F8025B" w:rsidP="00F8025B">
            <w:pPr>
              <w:pStyle w:val="Compact"/>
            </w:pPr>
            <w:r>
              <w:t xml:space="preserve"> 2 </w:t>
            </w:r>
          </w:p>
        </w:tc>
      </w:tr>
    </w:tbl>
    <w:p w14:paraId="2ACFDCEB" w14:textId="77777777" w:rsidR="00F8025B" w:rsidRDefault="00F8025B">
      <w:pPr>
        <w:pStyle w:val="ImageCaption"/>
      </w:pPr>
    </w:p>
    <w:p w14:paraId="53BF5D27" w14:textId="77777777" w:rsidR="00F8025B" w:rsidRDefault="00F8025B">
      <w:pPr>
        <w:pStyle w:val="ImageCaption"/>
      </w:pPr>
    </w:p>
    <w:p w14:paraId="233E0CA0" w14:textId="77777777" w:rsidR="00F8025B" w:rsidRDefault="00F8025B">
      <w:pPr>
        <w:pStyle w:val="ImageCaption"/>
      </w:pPr>
    </w:p>
    <w:p w14:paraId="68BBDE67" w14:textId="6F657B74" w:rsidR="009C3D8C" w:rsidRDefault="00D44C9D">
      <w:pPr>
        <w:pStyle w:val="ImageCaption"/>
      </w:pPr>
      <w:r>
        <w:t xml:space="preserve"> Image Caption </w:t>
      </w:r>
    </w:p>
    <w:p w14:paraId="0A4FFFE5" w14:textId="77777777" w:rsidR="009C3D8C" w:rsidRDefault="00D44C9D">
      <w:pPr>
        <w:pStyle w:val="DefinitionTerm"/>
      </w:pPr>
      <w:r>
        <w:t xml:space="preserve"> DefinitionTerm </w:t>
      </w:r>
    </w:p>
    <w:p w14:paraId="3A18ABF0" w14:textId="77777777" w:rsidR="009C3D8C" w:rsidRDefault="00D44C9D">
      <w:pPr>
        <w:pStyle w:val="Definition"/>
      </w:pPr>
      <w:r>
        <w:t xml:space="preserve"> Definition </w:t>
      </w:r>
    </w:p>
    <w:p w14:paraId="5F88F56B" w14:textId="77777777" w:rsidR="009C3D8C" w:rsidRDefault="00D44C9D">
      <w:pPr>
        <w:pStyle w:val="DefinitionTerm"/>
      </w:pPr>
      <w:r>
        <w:t xml:space="preserve"> DefinitionTerm </w:t>
      </w:r>
    </w:p>
    <w:p w14:paraId="243C04E8" w14:textId="77777777" w:rsidR="009C3D8C" w:rsidRDefault="00D44C9D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D44C9D">
      <w:pPr>
        <w:pStyle w:val="Prrafodelista"/>
        <w:numPr>
          <w:ilvl w:val="0"/>
          <w:numId w:val="3"/>
        </w:numPr>
      </w:pPr>
      <w:r>
        <w:t>Item 1</w:t>
      </w:r>
    </w:p>
    <w:p w14:paraId="65620B7F" w14:textId="10151394" w:rsidR="00CC423E" w:rsidRDefault="00CC423E" w:rsidP="00D44C9D">
      <w:pPr>
        <w:pStyle w:val="Prrafodelista"/>
        <w:numPr>
          <w:ilvl w:val="0"/>
          <w:numId w:val="3"/>
        </w:numPr>
      </w:pPr>
      <w:r>
        <w:t>Item 2</w:t>
      </w:r>
    </w:p>
    <w:sectPr w:rsidR="00CC423E" w:rsidSect="00DE59FD">
      <w:headerReference w:type="default" r:id="rId8"/>
      <w:footerReference w:type="default" r:id="rId9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6C82" w14:textId="77777777" w:rsidR="00CC5A82" w:rsidRDefault="00CC5A82">
      <w:pPr>
        <w:spacing w:after="0"/>
      </w:pPr>
      <w:r>
        <w:separator/>
      </w:r>
    </w:p>
  </w:endnote>
  <w:endnote w:type="continuationSeparator" w:id="0">
    <w:p w14:paraId="6D32C129" w14:textId="77777777" w:rsidR="00CC5A82" w:rsidRDefault="00CC5A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legreya Sans ExtraBold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4EC7C245" w:rsidR="00D822B6" w:rsidRDefault="00FE543B">
    <w:pPr>
      <w:pStyle w:val="Piedepgina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71E06E7E">
              <wp:simplePos x="0" y="0"/>
              <wp:positionH relativeFrom="column">
                <wp:posOffset>-133350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rect w14:anchorId="36775705" id="Rectangle 1" o:spid="_x0000_s1026" style="position:absolute;margin-left:-10.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3E912D08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3EB64746" w:rsidR="00D822B6" w:rsidRPr="000B6B18" w:rsidRDefault="0093631B" w:rsidP="000B6B18">
                          <w:pPr>
                            <w:pStyle w:val="Piedepgina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D44C9D">
                            <w:rPr>
                              <w:noProof/>
                            </w:rPr>
                            <w:t>December 20, 2024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Piedepgina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" filled="f" stroked="f" strokeweight=".5pt">
              <v:textbox inset="2mm,2mm,2mm,0">
                <w:txbxContent>
                  <w:p w14:paraId="0E5E97DF" w14:textId="3EB64746" w:rsidR="00D822B6" w:rsidRPr="000B6B18" w:rsidRDefault="0093631B" w:rsidP="000B6B18">
                    <w:pPr>
                      <w:pStyle w:val="Piedepgina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D44C9D">
                      <w:rPr>
                        <w:noProof/>
                      </w:rPr>
                      <w:t>December 20, 2024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Piedepgina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B2DDC" w14:textId="77777777" w:rsidR="00CC5A82" w:rsidRDefault="00CC5A82">
      <w:r>
        <w:separator/>
      </w:r>
    </w:p>
  </w:footnote>
  <w:footnote w:type="continuationSeparator" w:id="0">
    <w:p w14:paraId="33299C2D" w14:textId="77777777" w:rsidR="00CC5A82" w:rsidRDefault="00CC5A82">
      <w:r>
        <w:continuationSeparator/>
      </w:r>
    </w:p>
  </w:footnote>
  <w:footnote w:id="1">
    <w:p w14:paraId="2B73C9E6" w14:textId="77777777" w:rsidR="009C3D8C" w:rsidRDefault="00D44C9D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CC5FCE9" w14:textId="3394A0D0" w:rsidR="00D822B6" w:rsidRDefault="00D822B6">
        <w:pPr>
          <w:pStyle w:val="Encabezado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0792EB96"/>
    <w:lvl w:ilvl="0">
      <w:start w:val="1"/>
      <w:numFmt w:val="bullet"/>
      <w:pStyle w:val="Listaconvietas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1" w15:restartNumberingAfterBreak="0">
    <w:nsid w:val="FFFFFF89"/>
    <w:multiLevelType w:val="singleLevel"/>
    <w:tmpl w:val="9714592A"/>
    <w:lvl w:ilvl="0">
      <w:start w:val="1"/>
      <w:numFmt w:val="bullet"/>
      <w:pStyle w:val="Listaconvietas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24C6"/>
    <w:rsid w:val="000E3C78"/>
    <w:rsid w:val="001A18FE"/>
    <w:rsid w:val="00225323"/>
    <w:rsid w:val="002E082F"/>
    <w:rsid w:val="0030250F"/>
    <w:rsid w:val="003B3B0E"/>
    <w:rsid w:val="003E727F"/>
    <w:rsid w:val="004E3A13"/>
    <w:rsid w:val="004F43DA"/>
    <w:rsid w:val="00697A43"/>
    <w:rsid w:val="006A00B8"/>
    <w:rsid w:val="00722110"/>
    <w:rsid w:val="007924DC"/>
    <w:rsid w:val="00795EBF"/>
    <w:rsid w:val="007A2387"/>
    <w:rsid w:val="007B52C5"/>
    <w:rsid w:val="0093631B"/>
    <w:rsid w:val="009375C1"/>
    <w:rsid w:val="009459D1"/>
    <w:rsid w:val="009A1FCF"/>
    <w:rsid w:val="009C3D8C"/>
    <w:rsid w:val="00A314FD"/>
    <w:rsid w:val="00A65A0D"/>
    <w:rsid w:val="00A702CF"/>
    <w:rsid w:val="00AB7313"/>
    <w:rsid w:val="00AC3B23"/>
    <w:rsid w:val="00AE1A61"/>
    <w:rsid w:val="00AF6B1B"/>
    <w:rsid w:val="00BB0B1A"/>
    <w:rsid w:val="00BC2DCC"/>
    <w:rsid w:val="00BC64A9"/>
    <w:rsid w:val="00BF423E"/>
    <w:rsid w:val="00BF4BF9"/>
    <w:rsid w:val="00C95748"/>
    <w:rsid w:val="00CC423E"/>
    <w:rsid w:val="00CC5A82"/>
    <w:rsid w:val="00CD5147"/>
    <w:rsid w:val="00D01A7E"/>
    <w:rsid w:val="00D33726"/>
    <w:rsid w:val="00D44C9D"/>
    <w:rsid w:val="00D57B2E"/>
    <w:rsid w:val="00D822B6"/>
    <w:rsid w:val="00D93EC2"/>
    <w:rsid w:val="00DA645B"/>
    <w:rsid w:val="00DB3301"/>
    <w:rsid w:val="00DE59FD"/>
    <w:rsid w:val="00E322C7"/>
    <w:rsid w:val="00E35C59"/>
    <w:rsid w:val="00E95B7A"/>
    <w:rsid w:val="00EF48C7"/>
    <w:rsid w:val="00F15250"/>
    <w:rsid w:val="00F8025B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Ttulo1">
    <w:name w:val="heading 1"/>
    <w:basedOn w:val="Normal"/>
    <w:next w:val="Textoindependiente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Ttulo2">
    <w:name w:val="heading 2"/>
    <w:basedOn w:val="Normal"/>
    <w:next w:val="Textoindependiente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Ttulo3">
    <w:name w:val="heading 3"/>
    <w:basedOn w:val="Normal"/>
    <w:next w:val="Textoindependiente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Ttulo4">
    <w:name w:val="heading 4"/>
    <w:basedOn w:val="Normal"/>
    <w:next w:val="Textoindependiente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Ttulo5">
    <w:name w:val="heading 5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Ttulo6">
    <w:name w:val="heading 6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7">
    <w:name w:val="heading 7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Ttulo8">
    <w:name w:val="heading 8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Ttulo9">
    <w:name w:val="heading 9"/>
    <w:basedOn w:val="Normal"/>
    <w:next w:val="Textoindependiente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CC423E"/>
    <w:pPr>
      <w:spacing w:before="36" w:after="36"/>
    </w:pPr>
    <w:rPr>
      <w:rFonts w:ascii="Alegreya Sans" w:hAnsi="Alegreya Sans"/>
    </w:rPr>
  </w:style>
  <w:style w:type="paragraph" w:styleId="Ttulo">
    <w:name w:val="Title"/>
    <w:basedOn w:val="Normal"/>
    <w:next w:val="Textoindependiente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Fecha">
    <w:name w:val="Date"/>
    <w:next w:val="Textoindependiente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Textoindependiente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fa">
    <w:name w:val="Bibliography"/>
    <w:basedOn w:val="Normal"/>
    <w:qFormat/>
    <w:rsid w:val="00EF48C7"/>
    <w:pPr>
      <w:spacing w:line="240" w:lineRule="auto"/>
      <w:jc w:val="left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Textonotapie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rsid w:val="00F8025B"/>
    <w:rPr>
      <w:rFonts w:ascii="Alegreya Sans" w:hAnsi="Alegreya Sans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Alegreya Sans" w:hAnsi="Alegreya Sans"/>
        <w:b/>
        <w:sz w:val="28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Descripci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E35C59"/>
    <w:rPr>
      <w:color w:val="244061" w:themeColor="accent1" w:themeShade="8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Textosinformato">
    <w:name w:val="Plain Text"/>
    <w:basedOn w:val="Normal"/>
    <w:link w:val="TextosinformatoC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TextoindependienteCar">
    <w:name w:val="Texto independiente Car"/>
    <w:basedOn w:val="Fuentedeprrafopredeter"/>
    <w:link w:val="Textoindependiente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DB3301"/>
    <w:rPr>
      <w:rFonts w:ascii="Fira Code" w:hAnsi="Fira Code" w:cs="Consolas"/>
      <w:sz w:val="22"/>
      <w:szCs w:val="21"/>
    </w:rPr>
  </w:style>
  <w:style w:type="paragraph" w:styleId="Textomacro">
    <w:name w:val="macro"/>
    <w:link w:val="TextomacroC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DB3301"/>
    <w:rPr>
      <w:rFonts w:ascii="Fira Code" w:hAnsi="Fira Code" w:cs="Consolas"/>
      <w:sz w:val="20"/>
      <w:szCs w:val="20"/>
    </w:rPr>
  </w:style>
  <w:style w:type="paragraph" w:styleId="ndice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Ttulodendice">
    <w:name w:val="index heading"/>
    <w:basedOn w:val="Normal"/>
    <w:next w:val="ndice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Mapadeldocumento">
    <w:name w:val="Document Map"/>
    <w:basedOn w:val="Normal"/>
    <w:link w:val="MapadeldocumentoC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DB3301"/>
    <w:rPr>
      <w:rFonts w:ascii="Alegreya Sans" w:hAnsi="Alegreya Sans"/>
      <w:sz w:val="26"/>
      <w:szCs w:val="26"/>
    </w:rPr>
  </w:style>
  <w:style w:type="paragraph" w:styleId="Encabezado">
    <w:name w:val="header"/>
    <w:basedOn w:val="Normal"/>
    <w:link w:val="EncabezadoC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EncabezadoCar">
    <w:name w:val="Encabezado Car"/>
    <w:basedOn w:val="Fuentedeprrafopredeter"/>
    <w:link w:val="Encabezado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Piedepgina">
    <w:name w:val="footer"/>
    <w:basedOn w:val="Normal"/>
    <w:link w:val="PiedepginaC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PiedepginaCar">
    <w:name w:val="Pie de página Car"/>
    <w:basedOn w:val="Fuentedeprrafopredeter"/>
    <w:link w:val="Piedepgina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Tablaconcuadrcula1clara-nfasis1">
    <w:name w:val="Grid Table 1 Light Accent 1"/>
    <w:basedOn w:val="Tabla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Nmerodelnea">
    <w:name w:val="line number"/>
    <w:basedOn w:val="Fuentedeprrafopredeter"/>
    <w:semiHidden/>
    <w:unhideWhenUsed/>
    <w:rsid w:val="00C95748"/>
    <w:rPr>
      <w:sz w:val="15"/>
    </w:rPr>
  </w:style>
  <w:style w:type="paragraph" w:styleId="Prrafodelista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a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aconvietas">
    <w:name w:val="List Bullet"/>
    <w:basedOn w:val="Normal"/>
    <w:semiHidden/>
    <w:unhideWhenUsed/>
    <w:rsid w:val="00722110"/>
    <w:pPr>
      <w:numPr>
        <w:numId w:val="2"/>
      </w:numPr>
      <w:contextualSpacing/>
    </w:pPr>
  </w:style>
  <w:style w:type="paragraph" w:styleId="Listaconvietas2">
    <w:name w:val="List Bullet 2"/>
    <w:basedOn w:val="Normal"/>
    <w:semiHidden/>
    <w:unhideWhenUsed/>
    <w:rsid w:val="00722110"/>
    <w:pPr>
      <w:numPr>
        <w:numId w:val="1"/>
      </w:numPr>
      <w:contextualSpacing/>
    </w:pPr>
  </w:style>
  <w:style w:type="table" w:styleId="Tabladelista3-nfasis2">
    <w:name w:val="List Table 3 Accent 2"/>
    <w:basedOn w:val="Tablanormal"/>
    <w:uiPriority w:val="48"/>
    <w:rsid w:val="00F15250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e2">
    <w:name w:val="Table2"/>
    <w:basedOn w:val="Table"/>
    <w:uiPriority w:val="99"/>
    <w:rsid w:val="009A1FCF"/>
    <w:pPr>
      <w:spacing w:after="0"/>
    </w:pPr>
    <w:tblPr>
      <w:jc w:val="center"/>
      <w:tblBorders>
        <w:insideH w:val="single" w:sz="4" w:space="0" w:color="A6A6A6" w:themeColor="background1" w:themeShade="A6"/>
        <w:insideV w:val="single" w:sz="4" w:space="0" w:color="A6A6A6" w:themeColor="background1" w:themeShade="A6"/>
      </w:tblBorders>
    </w:tblPr>
    <w:trPr>
      <w:jc w:val="center"/>
    </w:trPr>
    <w:tblStylePr w:type="firstRow">
      <w:rPr>
        <w:rFonts w:ascii="Alegreya Sans" w:hAnsi="Alegreya Sans"/>
        <w:b/>
        <w:sz w:val="28"/>
      </w:rPr>
      <w:tblPr>
        <w:jc w:val="left"/>
      </w:tblPr>
      <w:trPr>
        <w:jc w:val="left"/>
      </w:trPr>
      <w:tcPr>
        <w:tcBorders>
          <w:top w:val="single" w:sz="4" w:space="0" w:color="000000" w:themeColor="text1"/>
          <w:bottom w:val="single" w:sz="0" w:space="0" w:color="auto"/>
          <w:insideH w:val="nil"/>
          <w:insideV w:val="nil"/>
        </w:tcBorders>
        <w:vAlign w:val="bottom"/>
      </w:tcPr>
    </w:tblStylePr>
    <w:tblStylePr w:type="firstCol">
      <w:rPr>
        <w:rFonts w:ascii="Alegreya Sans" w:hAnsi="Alegreya Sans"/>
        <w:b/>
        <w:i w:val="0"/>
      </w:rPr>
    </w:tblStylePr>
  </w:style>
  <w:style w:type="table" w:styleId="Tabladecuadrcula2">
    <w:name w:val="Grid Table 2"/>
    <w:basedOn w:val="Tablanormal"/>
    <w:rsid w:val="00DE59FD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delista3-nfasis6">
    <w:name w:val="List Table 3 Accent 6"/>
    <w:basedOn w:val="Tablanormal"/>
    <w:uiPriority w:val="48"/>
    <w:rsid w:val="00DE59FD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Tablaconcuadrcula">
    <w:name w:val="Table Grid"/>
    <w:basedOn w:val="Tablanormal"/>
    <w:rsid w:val="00DE59F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legreya Sans ExtraBold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altName w:val="Calibri"/>
    <w:panose1 w:val="000000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altName w:val="Calibri"/>
    <w:charset w:val="4D"/>
    <w:family w:val="modern"/>
    <w:pitch w:val="fixed"/>
    <w:sig w:usb0="A10000FF" w:usb1="5000E07B" w:usb2="00000000" w:usb3="00000000" w:csb0="00000193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3E5E00"/>
    <w:rsid w:val="003E727F"/>
    <w:rsid w:val="003F0737"/>
    <w:rsid w:val="00491241"/>
    <w:rsid w:val="005B3EFF"/>
    <w:rsid w:val="00667C3B"/>
    <w:rsid w:val="006E16AE"/>
    <w:rsid w:val="00927E82"/>
    <w:rsid w:val="00986B74"/>
    <w:rsid w:val="00AD4369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2</Words>
  <Characters>417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Alejandro Bertelsen Simonetti</cp:lastModifiedBy>
  <cp:revision>2</cp:revision>
  <dcterms:created xsi:type="dcterms:W3CDTF">2024-12-20T08:20:00Z</dcterms:created>
  <dcterms:modified xsi:type="dcterms:W3CDTF">2024-12-20T08:20:00Z</dcterms:modified>
  <cp:category/>
</cp:coreProperties>
</file>